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8BD4" w14:textId="77777777" w:rsidR="006A0810" w:rsidRPr="0049274E" w:rsidRDefault="00000000">
      <w:pPr>
        <w:pStyle w:val="Title"/>
        <w:rPr>
          <w:sz w:val="28"/>
          <w:szCs w:val="28"/>
        </w:rPr>
      </w:pPr>
      <w:r w:rsidRPr="0049274E">
        <w:rPr>
          <w:sz w:val="28"/>
          <w:szCs w:val="28"/>
        </w:rPr>
        <w:t>Challenge-9</w:t>
      </w:r>
    </w:p>
    <w:p w14:paraId="7DA316E2" w14:textId="77777777" w:rsidR="006A0810" w:rsidRPr="0049274E" w:rsidRDefault="00000000">
      <w:pPr>
        <w:pStyle w:val="Author"/>
        <w:rPr>
          <w:sz w:val="21"/>
          <w:szCs w:val="21"/>
        </w:rPr>
      </w:pPr>
      <w:r w:rsidRPr="0049274E">
        <w:rPr>
          <w:sz w:val="21"/>
          <w:szCs w:val="21"/>
        </w:rPr>
        <w:t>Marzuki Nooranas</w:t>
      </w:r>
    </w:p>
    <w:p w14:paraId="74B1D841" w14:textId="77777777" w:rsidR="006A0810" w:rsidRPr="0049274E" w:rsidRDefault="00000000">
      <w:pPr>
        <w:pStyle w:val="Date"/>
        <w:rPr>
          <w:sz w:val="21"/>
          <w:szCs w:val="21"/>
        </w:rPr>
      </w:pPr>
      <w:r w:rsidRPr="0049274E">
        <w:rPr>
          <w:sz w:val="21"/>
          <w:szCs w:val="21"/>
        </w:rPr>
        <w:t>2023-10-16</w:t>
      </w:r>
    </w:p>
    <w:p w14:paraId="65C23510" w14:textId="77777777" w:rsidR="006A0810" w:rsidRPr="0049274E" w:rsidRDefault="00000000">
      <w:pPr>
        <w:pStyle w:val="Heading2"/>
        <w:rPr>
          <w:sz w:val="22"/>
          <w:szCs w:val="22"/>
        </w:rPr>
      </w:pPr>
      <w:bookmarkStart w:id="0" w:name="code-along---9"/>
      <w:r w:rsidRPr="0049274E">
        <w:rPr>
          <w:sz w:val="22"/>
          <w:szCs w:val="22"/>
        </w:rPr>
        <w:t>Code Along - 9</w:t>
      </w:r>
    </w:p>
    <w:p w14:paraId="667AA5F7" w14:textId="77777777" w:rsidR="006A0810" w:rsidRPr="0049274E" w:rsidRDefault="00000000">
      <w:pPr>
        <w:pStyle w:val="Heading2"/>
        <w:rPr>
          <w:sz w:val="22"/>
          <w:szCs w:val="22"/>
        </w:rPr>
      </w:pPr>
      <w:bookmarkStart w:id="1" w:name="slide-8"/>
      <w:bookmarkEnd w:id="0"/>
      <w:r w:rsidRPr="0049274E">
        <w:rPr>
          <w:sz w:val="22"/>
          <w:szCs w:val="22"/>
        </w:rPr>
        <w:t>Slide 8:</w:t>
      </w:r>
    </w:p>
    <w:p w14:paraId="0A3DD7F0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FunctionTok"/>
          <w:sz w:val="20"/>
          <w:szCs w:val="21"/>
        </w:rPr>
        <w:t>library</w:t>
      </w:r>
      <w:r w:rsidRPr="0049274E">
        <w:rPr>
          <w:rStyle w:val="NormalTok"/>
          <w:sz w:val="20"/>
          <w:szCs w:val="21"/>
        </w:rPr>
        <w:t>(tidyverse)</w:t>
      </w:r>
    </w:p>
    <w:p w14:paraId="0191D88D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── Attaching core tidyverse packages ──────────────────────── tidyverse 2.0.0 ──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✔ dplyr     1.1.2     ✔ readr     2.1.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✔ forcats   1.0.0     ✔ stringr   1.5.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✔ ggplot2   3.4.3     ✔ tibble    3.2.1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✔ lubridate 1.9.2     ✔ tidyr     1.3.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✔ purrr     1.0.2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── Conflicts ────────────────────────────────────────── tidyverse_conflicts() ──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✖ dplyr::filter() masks stats::filter()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✖ dplyr::lag()    masks stats::lag()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ℹ Use the conflicted package (&lt;http://conflicted.r-lib.org/&gt;) to force all conflicts to become errors</w:t>
      </w:r>
    </w:p>
    <w:p w14:paraId="532D3BD7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tidydata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tribbl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country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year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cases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>population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Afghanistan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9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745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87071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Afghanistan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666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595360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Brazil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9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37737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72006362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Brazil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80488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74504898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Chin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9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12258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272915272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Chin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13766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280428583</w:t>
      </w:r>
      <w:r w:rsidRPr="0049274E">
        <w:rPr>
          <w:rStyle w:val="NormalTok"/>
          <w:sz w:val="20"/>
          <w:szCs w:val="21"/>
        </w:rPr>
        <w:t>)</w:t>
      </w:r>
      <w:r w:rsidRPr="0049274E">
        <w:rPr>
          <w:sz w:val="21"/>
          <w:szCs w:val="21"/>
        </w:rPr>
        <w:br/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tidydata</w:t>
      </w:r>
    </w:p>
    <w:p w14:paraId="095D7DCD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6 × 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country      year  cases population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&lt;chr&gt;       &lt;dbl&gt;  &lt;dbl&gt;     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 Afghanistan  1999    745   19987071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2 Afghanistan  2000   2666   2059536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3 Brazil       1999  37737  17200636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4 Brazil       2000  80488  17450489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China        1999 212258 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China        2000 213766 1280428583</w:t>
      </w:r>
    </w:p>
    <w:p w14:paraId="62AFE67B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nontidydata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tribbl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sz w:val="21"/>
          <w:szCs w:val="21"/>
        </w:rPr>
        <w:br/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>country,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>year,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>rate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Afghanistan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9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745/19987071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Afghanistan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2666/20595360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Brazil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9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37737/172006362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Brazil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80488/174504898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t>"Chin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999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212258/1272915272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StringTok"/>
          <w:sz w:val="20"/>
          <w:szCs w:val="21"/>
        </w:rPr>
        <w:lastRenderedPageBreak/>
        <w:t>"Chin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20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213766/1280428583"</w:t>
      </w:r>
      <w:r w:rsidRPr="0049274E">
        <w:rPr>
          <w:rStyle w:val="NormalTok"/>
          <w:sz w:val="20"/>
          <w:szCs w:val="21"/>
        </w:rPr>
        <w:t>)</w:t>
      </w:r>
      <w:r w:rsidRPr="0049274E">
        <w:rPr>
          <w:sz w:val="21"/>
          <w:szCs w:val="21"/>
        </w:rPr>
        <w:br/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nontidydata</w:t>
      </w:r>
    </w:p>
    <w:p w14:paraId="1129E1B1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6 × 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country      year rate       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&lt;chr&gt;       &lt;dbl&gt; &lt;chr&gt;      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1 Afghanistan  1999 745/19987071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2 Afghanistan  2000 2666/20595360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3 Brazil       1999 37737/172006362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4 Brazil       2000 80488/174504898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China        1999 212258/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China        2000 213766/1280428583</w:t>
      </w:r>
    </w:p>
    <w:p w14:paraId="0EC3F116" w14:textId="77777777" w:rsidR="006A0810" w:rsidRPr="0049274E" w:rsidRDefault="00000000">
      <w:pPr>
        <w:pStyle w:val="Heading2"/>
        <w:rPr>
          <w:sz w:val="22"/>
          <w:szCs w:val="22"/>
        </w:rPr>
      </w:pPr>
      <w:bookmarkStart w:id="2" w:name="slide-11"/>
      <w:bookmarkEnd w:id="1"/>
      <w:r w:rsidRPr="0049274E">
        <w:rPr>
          <w:sz w:val="22"/>
          <w:szCs w:val="22"/>
        </w:rPr>
        <w:t>Slide 11:</w:t>
      </w:r>
    </w:p>
    <w:p w14:paraId="0E048BCC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>nontidydata</w:t>
      </w:r>
    </w:p>
    <w:p w14:paraId="5F73CA6E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6 × 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country      year rate       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&lt;chr&gt;       &lt;dbl&gt; &lt;chr&gt;      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1 Afghanistan  1999 745/19987071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2 Afghanistan  2000 2666/20595360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3 Brazil       1999 37737/172006362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4 Brazil       2000 80488/174504898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China        1999 212258/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China        2000 213766/1280428583</w:t>
      </w:r>
    </w:p>
    <w:p w14:paraId="7829B613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tidieddata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nontidydata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separate</w:t>
      </w:r>
      <w:r w:rsidRPr="0049274E">
        <w:rPr>
          <w:rStyle w:val="NormalTok"/>
          <w:sz w:val="20"/>
          <w:szCs w:val="21"/>
        </w:rPr>
        <w:t xml:space="preserve">(rate, </w:t>
      </w:r>
      <w:r w:rsidRPr="0049274E">
        <w:rPr>
          <w:rStyle w:val="AttributeTok"/>
          <w:sz w:val="20"/>
          <w:szCs w:val="21"/>
        </w:rPr>
        <w:t>in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c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StringTok"/>
          <w:sz w:val="20"/>
          <w:szCs w:val="21"/>
        </w:rPr>
        <w:t>"cases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            </w:t>
      </w:r>
      <w:r w:rsidRPr="0049274E">
        <w:rPr>
          <w:rStyle w:val="StringTok"/>
          <w:sz w:val="20"/>
          <w:szCs w:val="21"/>
        </w:rPr>
        <w:t>"population"</w:t>
      </w:r>
      <w:r w:rsidRPr="0049274E">
        <w:rPr>
          <w:rStyle w:val="NormalTok"/>
          <w:sz w:val="20"/>
          <w:szCs w:val="21"/>
        </w:rPr>
        <w:t>)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</w:t>
      </w:r>
      <w:r w:rsidRPr="0049274E">
        <w:rPr>
          <w:rStyle w:val="AttributeTok"/>
          <w:sz w:val="20"/>
          <w:szCs w:val="21"/>
        </w:rPr>
        <w:t>sep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/"</w:t>
      </w:r>
      <w:r w:rsidRPr="0049274E">
        <w:rPr>
          <w:rStyle w:val="NormalTok"/>
          <w:sz w:val="20"/>
          <w:szCs w:val="21"/>
        </w:rPr>
        <w:t>)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tidieddata</w:t>
      </w:r>
    </w:p>
    <w:p w14:paraId="733AE81E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6 × 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country      year cases  population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&lt;chr&gt;       &lt;dbl&gt; &lt;chr&gt;  &lt;chr&gt;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1 Afghanistan  1999 745    19987071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2 Afghanistan  2000 2666   20595360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3 Brazil       1999 37737  172006362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4 Brazil       2000 80488  174504898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China        1999 212258 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China        2000 213766 1280428583</w:t>
      </w:r>
    </w:p>
    <w:p w14:paraId="35E7B26C" w14:textId="77777777" w:rsidR="006A0810" w:rsidRPr="0049274E" w:rsidRDefault="00000000">
      <w:pPr>
        <w:pStyle w:val="FirstParagraph"/>
        <w:rPr>
          <w:sz w:val="21"/>
          <w:szCs w:val="21"/>
        </w:rPr>
      </w:pPr>
      <w:r w:rsidRPr="0049274E">
        <w:rPr>
          <w:sz w:val="21"/>
          <w:szCs w:val="21"/>
        </w:rPr>
        <w:t>#Slide 12:</w:t>
      </w:r>
    </w:p>
    <w:p w14:paraId="14B4A5E4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newtidieddata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tidieddata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pivot_longer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cols =</w:t>
      </w:r>
      <w:r w:rsidRPr="0049274E">
        <w:rPr>
          <w:rStyle w:val="NormalTok"/>
          <w:sz w:val="20"/>
          <w:szCs w:val="21"/>
        </w:rPr>
        <w:t xml:space="preserve"> cases</w:t>
      </w:r>
      <w:r w:rsidRPr="0049274E">
        <w:rPr>
          <w:rStyle w:val="SpecialCharTok"/>
          <w:sz w:val="20"/>
          <w:szCs w:val="21"/>
        </w:rPr>
        <w:t>:</w:t>
      </w:r>
      <w:r w:rsidRPr="0049274E">
        <w:rPr>
          <w:rStyle w:val="NormalTok"/>
          <w:sz w:val="20"/>
          <w:szCs w:val="21"/>
        </w:rPr>
        <w:t>population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names_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measurement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values_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value"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)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newtidieddata</w:t>
      </w:r>
    </w:p>
    <w:p w14:paraId="714CC855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12 × 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 country      year measurement value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 &lt;chr&gt;       &lt;dbl&gt; &lt;chr&gt;       &lt;chr&gt;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lastRenderedPageBreak/>
        <w:t xml:space="preserve">##  1 Afghanistan  1999 cases       745 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2 Afghanistan  1999 population  19987071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3 Afghanistan  2000 cases       2666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4 Afghanistan  2000 population  20595360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5 Brazil       1999 cases       37737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6 Brazil       1999 population  172006362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7 Brazil       2000 cases       80488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8 Brazil       2000 population  174504898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9 China        1999 cases       212258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0 China        1999 population  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11 China        2000 cases       213766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2 China        2000 population  1280428583</w:t>
      </w:r>
    </w:p>
    <w:p w14:paraId="29AE6109" w14:textId="77777777" w:rsidR="006A0810" w:rsidRPr="0049274E" w:rsidRDefault="00000000">
      <w:pPr>
        <w:pStyle w:val="FirstParagraph"/>
        <w:rPr>
          <w:sz w:val="21"/>
          <w:szCs w:val="21"/>
        </w:rPr>
      </w:pPr>
      <w:r w:rsidRPr="0049274E">
        <w:rPr>
          <w:sz w:val="21"/>
          <w:szCs w:val="21"/>
        </w:rPr>
        <w:t>#Slide 13:</w:t>
      </w:r>
    </w:p>
    <w:p w14:paraId="21CD6F5D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FunctionTok"/>
          <w:sz w:val="20"/>
          <w:szCs w:val="21"/>
        </w:rPr>
        <w:t>ggplot</w:t>
      </w:r>
      <w:r w:rsidRPr="0049274E">
        <w:rPr>
          <w:rStyle w:val="NormalTok"/>
          <w:sz w:val="20"/>
          <w:szCs w:val="21"/>
        </w:rPr>
        <w:t xml:space="preserve">(newtidieddata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aes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x=</w:t>
      </w:r>
      <w:r w:rsidRPr="0049274E">
        <w:rPr>
          <w:rStyle w:val="NormalTok"/>
          <w:sz w:val="20"/>
          <w:szCs w:val="21"/>
        </w:rPr>
        <w:t>year,</w:t>
      </w:r>
      <w:r w:rsidRPr="0049274E">
        <w:rPr>
          <w:rStyle w:val="AttributeTok"/>
          <w:sz w:val="20"/>
          <w:szCs w:val="21"/>
        </w:rPr>
        <w:t>y=</w:t>
      </w:r>
      <w:r w:rsidRPr="0049274E">
        <w:rPr>
          <w:rStyle w:val="NormalTok"/>
          <w:sz w:val="20"/>
          <w:szCs w:val="21"/>
        </w:rPr>
        <w:t xml:space="preserve">value, </w:t>
      </w:r>
      <w:r w:rsidRPr="0049274E">
        <w:rPr>
          <w:rStyle w:val="AttributeTok"/>
          <w:sz w:val="20"/>
          <w:szCs w:val="21"/>
        </w:rPr>
        <w:t>colour=</w:t>
      </w:r>
      <w:r w:rsidRPr="0049274E">
        <w:rPr>
          <w:rStyle w:val="NormalTok"/>
          <w:sz w:val="20"/>
          <w:szCs w:val="21"/>
        </w:rPr>
        <w:t xml:space="preserve">country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geom_point</w:t>
      </w:r>
      <w:r w:rsidRPr="0049274E">
        <w:rPr>
          <w:rStyle w:val="NormalTok"/>
          <w:sz w:val="20"/>
          <w:szCs w:val="21"/>
        </w:rPr>
        <w:t xml:space="preserve">(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geom_lin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FunctionTok"/>
          <w:sz w:val="20"/>
          <w:szCs w:val="21"/>
        </w:rPr>
        <w:t>aes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group =</w:t>
      </w:r>
      <w:r w:rsidRPr="0049274E">
        <w:rPr>
          <w:rStyle w:val="NormalTok"/>
          <w:sz w:val="20"/>
          <w:szCs w:val="21"/>
        </w:rPr>
        <w:t xml:space="preserve"> country))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facet_wrap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measurement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theme_bw</w:t>
      </w:r>
      <w:r w:rsidRPr="0049274E">
        <w:rPr>
          <w:rStyle w:val="NormalTok"/>
          <w:sz w:val="20"/>
          <w:szCs w:val="21"/>
        </w:rPr>
        <w:t>()</w:t>
      </w:r>
    </w:p>
    <w:p w14:paraId="6135F523" w14:textId="77777777" w:rsidR="006A0810" w:rsidRPr="0049274E" w:rsidRDefault="00000000">
      <w:pPr>
        <w:pStyle w:val="FirstParagraph"/>
        <w:rPr>
          <w:sz w:val="21"/>
          <w:szCs w:val="21"/>
        </w:rPr>
      </w:pPr>
      <w:r w:rsidRPr="0049274E">
        <w:rPr>
          <w:noProof/>
          <w:sz w:val="21"/>
          <w:szCs w:val="21"/>
        </w:rPr>
        <w:drawing>
          <wp:inline distT="0" distB="0" distL="0" distR="0" wp14:anchorId="17426698" wp14:editId="696686E5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allenge-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A1BF3" w14:textId="77777777" w:rsidR="006A0810" w:rsidRPr="0049274E" w:rsidRDefault="00000000">
      <w:pPr>
        <w:pStyle w:val="BodyText"/>
        <w:rPr>
          <w:sz w:val="21"/>
          <w:szCs w:val="21"/>
        </w:rPr>
      </w:pPr>
      <w:r w:rsidRPr="0049274E">
        <w:rPr>
          <w:sz w:val="21"/>
          <w:szCs w:val="21"/>
        </w:rPr>
        <w:t>#Slide 14:</w:t>
      </w:r>
    </w:p>
    <w:p w14:paraId="14DF2A1F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df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tribbl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id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bp1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>bp2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lastRenderedPageBreak/>
        <w:t xml:space="preserve">  </w:t>
      </w:r>
      <w:r w:rsidRPr="0049274E">
        <w:rPr>
          <w:rStyle w:val="StringTok"/>
          <w:sz w:val="20"/>
          <w:szCs w:val="21"/>
        </w:rPr>
        <w:t>"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0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20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B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4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15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C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20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25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)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df</w:t>
      </w:r>
    </w:p>
    <w:p w14:paraId="505FB004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3 × 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id      bp1   bp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&lt;chr&gt; &lt;dbl&gt;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 A       100   12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2 B       140   11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3 C       120   125</w:t>
      </w:r>
    </w:p>
    <w:p w14:paraId="01F0719C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df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pivot_longer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cols =</w:t>
      </w:r>
      <w:r w:rsidRPr="0049274E">
        <w:rPr>
          <w:rStyle w:val="NormalTok"/>
          <w:sz w:val="20"/>
          <w:szCs w:val="21"/>
        </w:rPr>
        <w:t xml:space="preserve"> bp1</w:t>
      </w:r>
      <w:r w:rsidRPr="0049274E">
        <w:rPr>
          <w:rStyle w:val="SpecialCharTok"/>
          <w:sz w:val="20"/>
          <w:szCs w:val="21"/>
        </w:rPr>
        <w:t>:</w:t>
      </w:r>
      <w:r w:rsidRPr="0049274E">
        <w:rPr>
          <w:rStyle w:val="NormalTok"/>
          <w:sz w:val="20"/>
          <w:szCs w:val="21"/>
        </w:rPr>
        <w:t>bp2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names_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measurement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values_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value"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)</w:t>
      </w:r>
    </w:p>
    <w:p w14:paraId="00430D39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6 × 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id    measurement value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&lt;chr&gt; &lt;chr&gt;      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 A     bp1           10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2 A     bp2           12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3 B     bp1           14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4 B     bp2           11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C     bp1           12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C     bp2           125</w:t>
      </w:r>
    </w:p>
    <w:p w14:paraId="275EE2E2" w14:textId="77777777" w:rsidR="006A0810" w:rsidRPr="0049274E" w:rsidRDefault="00000000">
      <w:pPr>
        <w:pStyle w:val="Heading1"/>
        <w:rPr>
          <w:sz w:val="24"/>
          <w:szCs w:val="24"/>
        </w:rPr>
      </w:pPr>
      <w:bookmarkStart w:id="3" w:name="slide-18"/>
      <w:bookmarkEnd w:id="2"/>
      <w:r w:rsidRPr="0049274E">
        <w:rPr>
          <w:sz w:val="24"/>
          <w:szCs w:val="24"/>
        </w:rPr>
        <w:t>Slide 18:</w:t>
      </w:r>
    </w:p>
    <w:p w14:paraId="7E32B1CA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>newtidieddata</w:t>
      </w:r>
    </w:p>
    <w:p w14:paraId="79DB7D14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12 × 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 country      year measurement value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 &lt;chr&gt;       &lt;dbl&gt; &lt;chr&gt;       &lt;chr&gt;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1 Afghanistan  1999 cases       745 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2 Afghanistan  1999 population  19987071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3 Afghanistan  2000 cases       2666 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4 Afghanistan  2000 population  20595360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5 Brazil       1999 cases       37737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6 Brazil       1999 population  172006362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7 Brazil       2000 cases       80488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8 Brazil       2000 population  174504898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9 China        1999 cases       212258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0 China        1999 population  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11 China        2000 cases       213766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2 China        2000 population  1280428583</w:t>
      </w:r>
    </w:p>
    <w:p w14:paraId="745A5B47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newtidieddata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pivot_wider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names_from=</w:t>
      </w:r>
      <w:r w:rsidRPr="0049274E">
        <w:rPr>
          <w:rStyle w:val="StringTok"/>
          <w:sz w:val="20"/>
          <w:szCs w:val="21"/>
        </w:rPr>
        <w:t>"measurement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</w:t>
      </w:r>
      <w:r w:rsidRPr="0049274E">
        <w:rPr>
          <w:rStyle w:val="AttributeTok"/>
          <w:sz w:val="20"/>
          <w:szCs w:val="21"/>
        </w:rPr>
        <w:t>values_from=</w:t>
      </w:r>
      <w:r w:rsidRPr="0049274E">
        <w:rPr>
          <w:rStyle w:val="StringTok"/>
          <w:sz w:val="20"/>
          <w:szCs w:val="21"/>
        </w:rPr>
        <w:t>"value"</w:t>
      </w:r>
      <w:r w:rsidRPr="0049274E">
        <w:rPr>
          <w:rStyle w:val="NormalTok"/>
          <w:sz w:val="20"/>
          <w:szCs w:val="21"/>
        </w:rPr>
        <w:t>)</w:t>
      </w:r>
    </w:p>
    <w:p w14:paraId="496CAC1A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lastRenderedPageBreak/>
        <w:t>## # A tibble: 6 × 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country      year cases  population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  &lt;chr&gt;       &lt;dbl&gt; &lt;chr&gt;  &lt;chr&gt;   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1 Afghanistan  1999 745    19987071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2 Afghanistan  2000 2666   20595360 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3 Brazil       1999 37737  172006362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 xml:space="preserve">## 4 Brazil       2000 80488  174504898 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China        1999 212258 127291527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China        2000 213766 1280428583</w:t>
      </w:r>
    </w:p>
    <w:p w14:paraId="69133E47" w14:textId="77777777" w:rsidR="006A0810" w:rsidRPr="0049274E" w:rsidRDefault="00000000">
      <w:pPr>
        <w:pStyle w:val="FirstParagraph"/>
        <w:rPr>
          <w:sz w:val="21"/>
          <w:szCs w:val="21"/>
        </w:rPr>
      </w:pPr>
      <w:r w:rsidRPr="0049274E">
        <w:rPr>
          <w:sz w:val="21"/>
          <w:szCs w:val="21"/>
        </w:rPr>
        <w:t>#Slide 19:</w:t>
      </w:r>
    </w:p>
    <w:p w14:paraId="22492C05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df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tribbl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id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 xml:space="preserve">measurement, </w:t>
      </w:r>
      <w:r w:rsidRPr="0049274E">
        <w:rPr>
          <w:rStyle w:val="SpecialCharTok"/>
          <w:sz w:val="20"/>
          <w:szCs w:val="21"/>
        </w:rPr>
        <w:t>~</w:t>
      </w:r>
      <w:r w:rsidRPr="0049274E">
        <w:rPr>
          <w:rStyle w:val="NormalTok"/>
          <w:sz w:val="20"/>
          <w:szCs w:val="21"/>
        </w:rPr>
        <w:t>value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bp1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00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B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bp1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40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B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bp2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15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bp2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20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StringTok"/>
          <w:sz w:val="20"/>
          <w:szCs w:val="21"/>
        </w:rPr>
        <w:t>"A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StringTok"/>
          <w:sz w:val="20"/>
          <w:szCs w:val="21"/>
        </w:rPr>
        <w:t>"bp3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rStyle w:val="DecValTok"/>
          <w:sz w:val="20"/>
          <w:szCs w:val="21"/>
        </w:rPr>
        <w:t>105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)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df</w:t>
      </w:r>
    </w:p>
    <w:p w14:paraId="6C2A89D0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5 × 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id    measurement value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&lt;chr&gt; &lt;chr&gt;      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 A     bp1           10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2 B     bp1           14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3 B     bp2           11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4 A     bp2           120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A     bp3           105</w:t>
      </w:r>
    </w:p>
    <w:p w14:paraId="36F5F423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df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pivot_wider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names_from =</w:t>
      </w:r>
      <w:r w:rsidRPr="0049274E">
        <w:rPr>
          <w:rStyle w:val="NormalTok"/>
          <w:sz w:val="20"/>
          <w:szCs w:val="21"/>
        </w:rPr>
        <w:t xml:space="preserve"> measurement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</w:t>
      </w:r>
      <w:r w:rsidRPr="0049274E">
        <w:rPr>
          <w:rStyle w:val="AttributeTok"/>
          <w:sz w:val="20"/>
          <w:szCs w:val="21"/>
        </w:rPr>
        <w:t>values_from =</w:t>
      </w:r>
      <w:r w:rsidRPr="0049274E">
        <w:rPr>
          <w:rStyle w:val="NormalTok"/>
          <w:sz w:val="20"/>
          <w:szCs w:val="21"/>
        </w:rPr>
        <w:t xml:space="preserve"> value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>)</w:t>
      </w:r>
    </w:p>
    <w:p w14:paraId="14A3BB0F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2 × 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id      bp1   bp2   bp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&lt;chr&gt; &lt;dbl&gt; &lt;dbl&gt;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 A       100   120   10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2 B       140   115    NA</w:t>
      </w:r>
    </w:p>
    <w:p w14:paraId="684BE7D8" w14:textId="77777777" w:rsidR="006A0810" w:rsidRPr="0049274E" w:rsidRDefault="00000000">
      <w:pPr>
        <w:pStyle w:val="Heading2"/>
        <w:rPr>
          <w:sz w:val="22"/>
          <w:szCs w:val="22"/>
        </w:rPr>
      </w:pPr>
      <w:bookmarkStart w:id="4" w:name="challenge-9-question-1"/>
      <w:r w:rsidRPr="0049274E">
        <w:rPr>
          <w:sz w:val="22"/>
          <w:szCs w:val="22"/>
        </w:rPr>
        <w:t>Challenge 9 Question 1:</w:t>
      </w:r>
    </w:p>
    <w:p w14:paraId="430A288E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billboard  </w:t>
      </w:r>
    </w:p>
    <w:p w14:paraId="77C29651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317 × 79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 artist     track date.entered   wk1   wk2   wk3   wk4   wk5   wk6   wk7   wk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 &lt;chr&gt;      &lt;chr&gt; &lt;date&gt;       &lt;dbl&gt; &lt;dbl&gt; &lt;dbl&gt; &lt;dbl&gt; &lt;dbl&gt; &lt;dbl&gt; &lt;dbl&gt;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1 2 Pac      Baby… 2000-02-26      87    82    72    77    87    94    99    NA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2 2Ge+her    The … 2000-09-02      91    87    92    NA    NA    NA    NA    NA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3 3 Doors D… Kryp… 2000-04-08      81    70    68    67    66    57    54    5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4 3 Doors D… Loser 2000-10-21      76    76    72    69    67    65    55    59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5 504 Boyz   Wobb… 2000-04-15      57    34    25    17    17    31    36    49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6 98^0       Give… 2000-08-19      51    39    34    26    26    19     2     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7 A*Teens    Danc… 2000-07-08      97    97    96    95   100    NA    NA    NA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lastRenderedPageBreak/>
        <w:t>##  8 Aaliyah    I Do… 2000-01-29      84    62    51    41    38    35    35    3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9 Aaliyah    Try … 2000-03-18      59    53    38    28    21    18    16    1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0 Adams, Yo… Open… 2000-08-26      76    76    74    69    68    67    61    5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ℹ 307 more rows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ℹ 68 more variables: wk9 &lt;dbl&gt;, wk10 &lt;dbl&gt;, wk11 &lt;dbl&gt;, wk12 &lt;dbl&gt;,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  wk13 &lt;dbl&gt;, wk14 &lt;dbl&gt;, wk15 &lt;dbl&gt;, wk16 &lt;dbl&gt;, wk17 &lt;dbl&gt;, wk18 &lt;dbl&gt;,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  wk19 &lt;dbl&gt;, wk20 &lt;dbl&gt;, wk21 &lt;dbl&gt;, wk22 &lt;dbl&gt;, wk23 &lt;dbl&gt;, wk24 &lt;dbl&gt;,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  wk25 &lt;dbl&gt;, wk26 &lt;dbl&gt;, wk27 &lt;dbl&gt;, wk28 &lt;dbl&gt;, wk29 &lt;dbl&gt;, wk30 &lt;dbl&gt;,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  wk31 &lt;dbl&gt;, wk32 &lt;dbl&gt;, wk33 &lt;dbl&gt;, wk34 &lt;dbl&gt;, wk35 &lt;dbl&gt;, wk36 &lt;dbl&gt;,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  wk37 &lt;dbl&gt;, wk38 &lt;dbl&gt;, wk39 &lt;dbl&gt;, wk40 &lt;dbl&gt;, wk41 &lt;dbl&gt;, wk42 &lt;dbl&gt;, …</w:t>
      </w:r>
    </w:p>
    <w:p w14:paraId="7F0D8D3E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billboard_new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billboard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pivot_longer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cols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starts_with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StringTok"/>
          <w:sz w:val="20"/>
          <w:szCs w:val="21"/>
        </w:rPr>
        <w:t>"wk"</w:t>
      </w:r>
      <w:r w:rsidRPr="0049274E">
        <w:rPr>
          <w:rStyle w:val="NormalTok"/>
          <w:sz w:val="20"/>
          <w:szCs w:val="21"/>
        </w:rPr>
        <w:t>)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 </w:t>
      </w:r>
      <w:r w:rsidRPr="0049274E">
        <w:rPr>
          <w:rStyle w:val="AttributeTok"/>
          <w:sz w:val="20"/>
          <w:szCs w:val="21"/>
        </w:rPr>
        <w:t>names_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week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 </w:t>
      </w:r>
      <w:r w:rsidRPr="0049274E">
        <w:rPr>
          <w:rStyle w:val="AttributeTok"/>
          <w:sz w:val="20"/>
          <w:szCs w:val="21"/>
        </w:rPr>
        <w:t>values_to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rank"</w:t>
      </w:r>
      <w:r w:rsidRPr="0049274E">
        <w:rPr>
          <w:rStyle w:val="NormalTok"/>
          <w:sz w:val="20"/>
          <w:szCs w:val="21"/>
        </w:rPr>
        <w:t>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 </w:t>
      </w:r>
      <w:r w:rsidRPr="0049274E">
        <w:rPr>
          <w:rStyle w:val="AttributeTok"/>
          <w:sz w:val="20"/>
          <w:szCs w:val="21"/>
        </w:rPr>
        <w:t>values_drop_na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ConstantTok"/>
          <w:sz w:val="20"/>
          <w:szCs w:val="21"/>
        </w:rPr>
        <w:t>TRUE</w:t>
      </w:r>
      <w:r w:rsidRPr="0049274E">
        <w:rPr>
          <w:rStyle w:val="NormalTok"/>
          <w:sz w:val="20"/>
          <w:szCs w:val="21"/>
        </w:rPr>
        <w:t xml:space="preserve">)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mutat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week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parse_number</w:t>
      </w:r>
      <w:r w:rsidRPr="0049274E">
        <w:rPr>
          <w:rStyle w:val="NormalTok"/>
          <w:sz w:val="20"/>
          <w:szCs w:val="21"/>
        </w:rPr>
        <w:t>(week))</w:t>
      </w:r>
      <w:r w:rsidRPr="0049274E">
        <w:rPr>
          <w:sz w:val="21"/>
          <w:szCs w:val="21"/>
        </w:rPr>
        <w:br/>
      </w:r>
      <w:r w:rsidRPr="0049274E">
        <w:rPr>
          <w:sz w:val="21"/>
          <w:szCs w:val="21"/>
        </w:rPr>
        <w:br/>
      </w:r>
      <w:r w:rsidRPr="0049274E">
        <w:rPr>
          <w:rStyle w:val="FunctionTok"/>
          <w:sz w:val="20"/>
          <w:szCs w:val="21"/>
        </w:rPr>
        <w:t>ggplot</w:t>
      </w:r>
      <w:r w:rsidRPr="0049274E">
        <w:rPr>
          <w:rStyle w:val="NormalTok"/>
          <w:sz w:val="20"/>
          <w:szCs w:val="21"/>
        </w:rPr>
        <w:t xml:space="preserve">(billboard_new, </w:t>
      </w:r>
      <w:r w:rsidRPr="0049274E">
        <w:rPr>
          <w:rStyle w:val="FunctionTok"/>
          <w:sz w:val="20"/>
          <w:szCs w:val="21"/>
        </w:rPr>
        <w:t>aes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x =</w:t>
      </w:r>
      <w:r w:rsidRPr="0049274E">
        <w:rPr>
          <w:rStyle w:val="NormalTok"/>
          <w:sz w:val="20"/>
          <w:szCs w:val="21"/>
        </w:rPr>
        <w:t xml:space="preserve"> week, </w:t>
      </w:r>
      <w:r w:rsidRPr="0049274E">
        <w:rPr>
          <w:rStyle w:val="AttributeTok"/>
          <w:sz w:val="20"/>
          <w:szCs w:val="21"/>
        </w:rPr>
        <w:t>y =</w:t>
      </w:r>
      <w:r w:rsidRPr="0049274E">
        <w:rPr>
          <w:rStyle w:val="NormalTok"/>
          <w:sz w:val="20"/>
          <w:szCs w:val="21"/>
        </w:rPr>
        <w:t xml:space="preserve"> rank)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geom_line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alpha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loatTok"/>
          <w:sz w:val="20"/>
          <w:szCs w:val="21"/>
        </w:rPr>
        <w:t>0.7</w:t>
      </w:r>
      <w:r w:rsidRPr="0049274E">
        <w:rPr>
          <w:rStyle w:val="NormalTok"/>
          <w:sz w:val="20"/>
          <w:szCs w:val="21"/>
        </w:rPr>
        <w:t xml:space="preserve">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labs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title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Song Ranks Over Weeks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</w:t>
      </w:r>
      <w:r w:rsidRPr="0049274E">
        <w:rPr>
          <w:rStyle w:val="AttributeTok"/>
          <w:sz w:val="20"/>
          <w:szCs w:val="21"/>
        </w:rPr>
        <w:t>x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Week"</w:t>
      </w:r>
      <w:r w:rsidRPr="0049274E">
        <w:rPr>
          <w:rStyle w:val="NormalTok"/>
          <w:sz w:val="20"/>
          <w:szCs w:val="21"/>
        </w:rPr>
        <w:t xml:space="preserve">, 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</w:t>
      </w:r>
      <w:r w:rsidRPr="0049274E">
        <w:rPr>
          <w:rStyle w:val="AttributeTok"/>
          <w:sz w:val="20"/>
          <w:szCs w:val="21"/>
        </w:rPr>
        <w:t>y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StringTok"/>
          <w:sz w:val="20"/>
          <w:szCs w:val="21"/>
        </w:rPr>
        <w:t>"Rank"</w:t>
      </w:r>
      <w:r w:rsidRPr="0049274E">
        <w:rPr>
          <w:rStyle w:val="NormalTok"/>
          <w:sz w:val="20"/>
          <w:szCs w:val="21"/>
        </w:rPr>
        <w:t xml:space="preserve">) </w:t>
      </w:r>
      <w:r w:rsidRPr="0049274E">
        <w:rPr>
          <w:rStyle w:val="SpecialCharTok"/>
          <w:sz w:val="20"/>
          <w:szCs w:val="21"/>
        </w:rPr>
        <w:t>+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theme_minimal</w:t>
      </w:r>
      <w:r w:rsidRPr="0049274E">
        <w:rPr>
          <w:rStyle w:val="NormalTok"/>
          <w:sz w:val="20"/>
          <w:szCs w:val="21"/>
        </w:rPr>
        <w:t>()</w:t>
      </w:r>
    </w:p>
    <w:p w14:paraId="45F09269" w14:textId="77777777" w:rsidR="006A0810" w:rsidRPr="0049274E" w:rsidRDefault="00000000">
      <w:pPr>
        <w:pStyle w:val="FirstParagraph"/>
        <w:rPr>
          <w:sz w:val="21"/>
          <w:szCs w:val="21"/>
        </w:rPr>
      </w:pPr>
      <w:r w:rsidRPr="0049274E">
        <w:rPr>
          <w:noProof/>
          <w:sz w:val="21"/>
          <w:szCs w:val="21"/>
        </w:rPr>
        <w:drawing>
          <wp:inline distT="0" distB="0" distL="0" distR="0" wp14:anchorId="1D51E971" wp14:editId="6A755D41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allenge-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2DAEF8" w14:textId="77777777" w:rsidR="006A0810" w:rsidRPr="0049274E" w:rsidRDefault="00000000">
      <w:pPr>
        <w:pStyle w:val="Heading2"/>
        <w:rPr>
          <w:sz w:val="22"/>
          <w:szCs w:val="22"/>
        </w:rPr>
      </w:pPr>
      <w:bookmarkStart w:id="5" w:name="challenge-9-question-2"/>
      <w:bookmarkEnd w:id="4"/>
      <w:r w:rsidRPr="0049274E">
        <w:rPr>
          <w:sz w:val="22"/>
          <w:szCs w:val="22"/>
        </w:rPr>
        <w:lastRenderedPageBreak/>
        <w:t>Challenge 9 Question 2:</w:t>
      </w:r>
    </w:p>
    <w:p w14:paraId="289E3E5B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>cms_patient_experience</w:t>
      </w:r>
    </w:p>
    <w:p w14:paraId="59CAEFDD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500 × 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 org_pac_id org_nm                           measure_cd measure_title prf_rate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 &lt;chr&gt;      &lt;chr&gt;                            &lt;chr&gt;      &lt;chr&gt;           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1 0446157747 USC CARE MEDICAL GROUP INC       CAHPS_GRP… CAHPS for MI…       6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2 0446157747 USC CARE MEDICAL GROUP INC       CAHPS_GRP… CAHPS for MI…       87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3 0446157747 USC CARE MEDICAL GROUP INC       CAHPS_GRP… CAHPS for MI…       86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4 0446157747 USC CARE MEDICAL GROUP INC       CAHPS_GRP… CAHPS for MI…       57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5 0446157747 USC CARE MEDICAL GROUP INC       CAHPS_GRP… CAHPS for MI…       8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6 0446157747 USC CARE MEDICAL GROUP INC       CAHPS_GRP… CAHPS for MI…       24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7 0446162697 ASSOCIATION OF UNIVERSITY PHYSI… CAHPS_GRP… CAHPS for MI…       59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8 0446162697 ASSOCIATION OF UNIVERSITY PHYSI… CAHPS_GRP… CAHPS for MI…       8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9 0446162697 ASSOCIATION OF UNIVERSITY PHYSI… CAHPS_GRP… CAHPS for MI…       8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0 0446162697 ASSOCIATION OF UNIVERSITY PHYSI… CAHPS_GRP… CAHPS for MI…       6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ℹ 490 more rows</w:t>
      </w:r>
    </w:p>
    <w:p w14:paraId="5960E413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NormalTok"/>
          <w:sz w:val="20"/>
          <w:szCs w:val="21"/>
        </w:rPr>
        <w:t xml:space="preserve">cms_wider </w:t>
      </w:r>
      <w:r w:rsidRPr="0049274E">
        <w:rPr>
          <w:rStyle w:val="OtherTok"/>
          <w:sz w:val="20"/>
          <w:szCs w:val="21"/>
        </w:rPr>
        <w:t>&lt;-</w:t>
      </w:r>
      <w:r w:rsidRPr="0049274E">
        <w:rPr>
          <w:rStyle w:val="NormalTok"/>
          <w:sz w:val="20"/>
          <w:szCs w:val="21"/>
        </w:rPr>
        <w:t xml:space="preserve"> cms_patient_experience </w:t>
      </w:r>
      <w:r w:rsidRPr="0049274E">
        <w:rPr>
          <w:rStyle w:val="SpecialCharTok"/>
          <w:sz w:val="20"/>
          <w:szCs w:val="21"/>
        </w:rPr>
        <w:t>%&gt;%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</w:t>
      </w:r>
      <w:r w:rsidRPr="0049274E">
        <w:rPr>
          <w:rStyle w:val="FunctionTok"/>
          <w:sz w:val="20"/>
          <w:szCs w:val="21"/>
        </w:rPr>
        <w:t>pivot_wider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AttributeTok"/>
          <w:sz w:val="20"/>
          <w:szCs w:val="21"/>
        </w:rPr>
        <w:t>names_from =</w:t>
      </w:r>
      <w:r w:rsidRPr="0049274E">
        <w:rPr>
          <w:rStyle w:val="NormalTok"/>
          <w:sz w:val="20"/>
          <w:szCs w:val="21"/>
        </w:rPr>
        <w:t xml:space="preserve"> measure_cd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</w:t>
      </w:r>
      <w:r w:rsidRPr="0049274E">
        <w:rPr>
          <w:rStyle w:val="AttributeTok"/>
          <w:sz w:val="20"/>
          <w:szCs w:val="21"/>
        </w:rPr>
        <w:t>values_from =</w:t>
      </w:r>
      <w:r w:rsidRPr="0049274E">
        <w:rPr>
          <w:rStyle w:val="NormalTok"/>
          <w:sz w:val="20"/>
          <w:szCs w:val="21"/>
        </w:rPr>
        <w:t xml:space="preserve"> prf_rate,</w:t>
      </w:r>
      <w:r w:rsidRPr="0049274E">
        <w:rPr>
          <w:sz w:val="21"/>
          <w:szCs w:val="21"/>
        </w:rPr>
        <w:br/>
      </w:r>
      <w:r w:rsidRPr="0049274E">
        <w:rPr>
          <w:rStyle w:val="NormalTok"/>
          <w:sz w:val="20"/>
          <w:szCs w:val="21"/>
        </w:rPr>
        <w:t xml:space="preserve">              </w:t>
      </w:r>
      <w:r w:rsidRPr="0049274E">
        <w:rPr>
          <w:rStyle w:val="AttributeTok"/>
          <w:sz w:val="20"/>
          <w:szCs w:val="21"/>
        </w:rPr>
        <w:t>id_cols =</w:t>
      </w:r>
      <w:r w:rsidRPr="0049274E">
        <w:rPr>
          <w:rStyle w:val="NormalTok"/>
          <w:sz w:val="20"/>
          <w:szCs w:val="21"/>
        </w:rPr>
        <w:t xml:space="preserve"> </w:t>
      </w:r>
      <w:r w:rsidRPr="0049274E">
        <w:rPr>
          <w:rStyle w:val="FunctionTok"/>
          <w:sz w:val="20"/>
          <w:szCs w:val="21"/>
        </w:rPr>
        <w:t>starts_with</w:t>
      </w:r>
      <w:r w:rsidRPr="0049274E">
        <w:rPr>
          <w:rStyle w:val="NormalTok"/>
          <w:sz w:val="20"/>
          <w:szCs w:val="21"/>
        </w:rPr>
        <w:t>(</w:t>
      </w:r>
      <w:r w:rsidRPr="0049274E">
        <w:rPr>
          <w:rStyle w:val="StringTok"/>
          <w:sz w:val="20"/>
          <w:szCs w:val="21"/>
        </w:rPr>
        <w:t>"org"</w:t>
      </w:r>
      <w:r w:rsidRPr="0049274E">
        <w:rPr>
          <w:rStyle w:val="NormalTok"/>
          <w:sz w:val="20"/>
          <w:szCs w:val="21"/>
        </w:rPr>
        <w:t>))</w:t>
      </w:r>
      <w:r w:rsidRPr="0049274E">
        <w:rPr>
          <w:sz w:val="21"/>
          <w:szCs w:val="21"/>
        </w:rPr>
        <w:br/>
      </w:r>
      <w:r w:rsidRPr="0049274E">
        <w:rPr>
          <w:sz w:val="21"/>
          <w:szCs w:val="21"/>
        </w:rPr>
        <w:br/>
      </w:r>
      <w:r w:rsidRPr="0049274E">
        <w:rPr>
          <w:rStyle w:val="FunctionTok"/>
          <w:sz w:val="20"/>
          <w:szCs w:val="21"/>
        </w:rPr>
        <w:t>head</w:t>
      </w:r>
      <w:r w:rsidRPr="0049274E">
        <w:rPr>
          <w:rStyle w:val="NormalTok"/>
          <w:sz w:val="20"/>
          <w:szCs w:val="21"/>
        </w:rPr>
        <w:t>(cms_wider)</w:t>
      </w:r>
    </w:p>
    <w:p w14:paraId="751A913A" w14:textId="77777777" w:rsidR="006A0810" w:rsidRPr="0049274E" w:rsidRDefault="00000000">
      <w:pPr>
        <w:pStyle w:val="SourceCode"/>
        <w:rPr>
          <w:sz w:val="21"/>
          <w:szCs w:val="21"/>
        </w:rPr>
      </w:pPr>
      <w:r w:rsidRPr="0049274E">
        <w:rPr>
          <w:rStyle w:val="VerbatimChar"/>
          <w:sz w:val="20"/>
          <w:szCs w:val="21"/>
        </w:rPr>
        <w:t>## # A tibble: 6 × 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org_pac_id org_nm  CAHPS_GRP_1 CAHPS_GRP_2 CAHPS_GRP_3 CAHPS_GRP_5 CAHPS_GRP_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  &lt;chr&gt;      &lt;chr&gt;         &lt;dbl&gt;       &lt;dbl&gt;       &lt;dbl&gt;       &lt;dbl&gt;       &lt;dbl&gt;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1 0446157747 USC CA…          63          87          86          57          85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2 0446162697 ASSOCI…          59          85          83          63          88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3 0547164295 BEAVER…          49          NA          75          44          73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4 0749333730 CAPE P…          67          84          85          65          82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5 0840104360 ALLIAN…          66          87          87          64          87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6 0840109864 REX HO…          73          87          84          67          91</w:t>
      </w:r>
      <w:r w:rsidRPr="0049274E">
        <w:rPr>
          <w:sz w:val="21"/>
          <w:szCs w:val="21"/>
        </w:rPr>
        <w:br/>
      </w:r>
      <w:r w:rsidRPr="0049274E">
        <w:rPr>
          <w:rStyle w:val="VerbatimChar"/>
          <w:sz w:val="20"/>
          <w:szCs w:val="21"/>
        </w:rPr>
        <w:t>## # ℹ 1 more variable: CAHPS_GRP_12 &lt;dbl&gt;</w:t>
      </w:r>
      <w:bookmarkEnd w:id="3"/>
      <w:bookmarkEnd w:id="5"/>
    </w:p>
    <w:sectPr w:rsidR="006A0810" w:rsidRPr="0049274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DA19A3" w14:textId="77777777" w:rsidR="00376675" w:rsidRDefault="00376675">
      <w:pPr>
        <w:spacing w:after="0"/>
      </w:pPr>
      <w:r>
        <w:separator/>
      </w:r>
    </w:p>
  </w:endnote>
  <w:endnote w:type="continuationSeparator" w:id="0">
    <w:p w14:paraId="6F3D2422" w14:textId="77777777" w:rsidR="00376675" w:rsidRDefault="003766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604EF" w14:textId="77777777" w:rsidR="00376675" w:rsidRDefault="00376675">
      <w:r>
        <w:separator/>
      </w:r>
    </w:p>
  </w:footnote>
  <w:footnote w:type="continuationSeparator" w:id="0">
    <w:p w14:paraId="44E88FCE" w14:textId="77777777" w:rsidR="00376675" w:rsidRDefault="003766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5289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2575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0810"/>
    <w:rsid w:val="00376675"/>
    <w:rsid w:val="0049274E"/>
    <w:rsid w:val="006A08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E18E17"/>
  <w15:docId w15:val="{D76C7E2A-F856-5D46-BD1A-E2DEF4664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1501</Words>
  <Characters>8561</Characters>
  <Application>Microsoft Office Word</Application>
  <DocSecurity>0</DocSecurity>
  <Lines>71</Lines>
  <Paragraphs>20</Paragraphs>
  <ScaleCrop>false</ScaleCrop>
  <Company/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-9</dc:title>
  <dc:creator>Marzuki Nooranas</dc:creator>
  <cp:keywords/>
  <cp:lastModifiedBy>Marzuki Nooranas Bin Sanip</cp:lastModifiedBy>
  <cp:revision>2</cp:revision>
  <cp:lastPrinted>2023-10-16T10:43:00Z</cp:lastPrinted>
  <dcterms:created xsi:type="dcterms:W3CDTF">2023-10-16T10:42:00Z</dcterms:created>
  <dcterms:modified xsi:type="dcterms:W3CDTF">2023-10-16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6</vt:lpwstr>
  </property>
  <property fmtid="{D5CDD505-2E9C-101B-9397-08002B2CF9AE}" pid="3" name="output">
    <vt:lpwstr/>
  </property>
</Properties>
</file>